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Egypt</w:t>
      </w:r>
      <w:r>
        <w:t xml:space="preserve"> </w:t>
      </w:r>
      <w:r>
        <w:t xml:space="preserve">Cairo</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Hiring Manager</w:t>
      </w:r>
      <w:r>
        <w:br/>
      </w:r>
      <w:r>
        <w:rPr>
          <w:bCs/>
          <w:b/>
        </w:rPr>
        <w:t xml:space="preserve">Company Name:</w:t>
      </w:r>
      <w:r>
        <w:t xml:space="preserve"> </w:t>
      </w:r>
      <w:r>
        <w:t xml:space="preserve">[Insert Company Name]</w:t>
      </w:r>
      <w:r>
        <w:br/>
      </w:r>
      <w:r>
        <w:rPr>
          <w:bCs/>
          <w:b/>
        </w:rPr>
        <w:t xml:space="preserve">Address:</w:t>
      </w:r>
      <w:r>
        <w:t xml:space="preserve"> </w:t>
      </w:r>
      <w:r>
        <w:t xml:space="preserve">[Insert Company Address]</w:t>
      </w:r>
      <w:r>
        <w:br/>
      </w:r>
      <w:r>
        <w:rPr>
          <w:bCs/>
          <w:b/>
        </w:rPr>
        <w:t xml:space="preserve">Cairo, Egypt</w:t>
      </w:r>
    </w:p>
    <w:p>
      <w:pPr>
        <w:pStyle w:val="BodyText"/>
      </w:pPr>
      <w:r>
        <w:t xml:space="preserve">To the Hiring Manager,</w:t>
      </w:r>
    </w:p>
    <w:p>
      <w:pPr>
        <w:pStyle w:val="BodyText"/>
      </w:pPr>
      <w:r>
        <w:t xml:space="preserve">I am writing to express my enthusiastic interest in the Electrician position at your esteemed organization, as advertised. With a deep passion for electrical systems and a commitment to excellence, I am eager to contribute my skills and experience to support the dynamic infrastructure of Egypt Cairo. This Cover Letter serves as an introduction to my professional background, qualifications, and why I believe I would be an asset to your team.</w:t>
      </w:r>
    </w:p>
    <w:bookmarkStart w:id="20" w:name="Xdab5e59b612acc1461b9ab03df34658892be7ad"/>
    <w:p>
      <w:pPr>
        <w:pStyle w:val="Heading2"/>
      </w:pPr>
      <w:r>
        <w:t xml:space="preserve">Professional Background as an Electrician</w:t>
      </w:r>
    </w:p>
    <w:p>
      <w:pPr>
        <w:pStyle w:val="FirstParagraph"/>
      </w:pPr>
      <w:r>
        <w:t xml:space="preserve">As a certified Electrician with over [X years] of hands-on experience in Egypt Cairo, I have developed a comprehensive understanding of electrical systems, including residential, commercial, and industrial installations. My career has been defined by precision, safety protocols, and a dedication to delivering high-quality work that meets local and international standards. Whether it is troubleshooting complex circuitry or installing modern energy-efficient solutions, I approach every project with professionalism and technical expertise.</w:t>
      </w:r>
    </w:p>
    <w:p>
      <w:pPr>
        <w:pStyle w:val="BodyText"/>
      </w:pPr>
      <w:r>
        <w:t xml:space="preserve">My journey as an Electrician began in [Insert Location], where I gained foundational skills in wiring, electrical panel maintenance, and power distribution. Over the years, I have worked on a variety of projects across Egypt Cairo, including large-scale construction sites, renovation projects, and maintenance services for both private and public sectors. This diverse experience has allowed me to adapt to different environments while maintaining a strong focus on safety and client satisfaction.</w:t>
      </w:r>
    </w:p>
    <w:bookmarkEnd w:id="20"/>
    <w:bookmarkStart w:id="21" w:name="Xff1aff18e5a005e5300d97370b44577f1536201"/>
    <w:p>
      <w:pPr>
        <w:pStyle w:val="Heading2"/>
      </w:pPr>
      <w:r>
        <w:t xml:space="preserve">Understanding the Unique Needs of Egypt Cairo</w:t>
      </w:r>
    </w:p>
    <w:p>
      <w:pPr>
        <w:pStyle w:val="FirstParagraph"/>
      </w:pPr>
      <w:r>
        <w:t xml:space="preserve">Egypt Cairo is a city of contrasts, where ancient heritage meets modern innovation. As an Electrician operating in this vibrant metropolis, I understand the importance of tailoring solutions to its unique challenges. From high-density residential complexes to cutting-edge commercial developments, I have consistently delivered reliable electrical services that align with the city's evolving demands.</w:t>
      </w:r>
    </w:p>
    <w:p>
      <w:pPr>
        <w:pStyle w:val="BodyText"/>
      </w:pPr>
      <w:r>
        <w:t xml:space="preserve">One of my key strengths is my familiarity with local regulations and standards. In Egypt Cairo, compliance with the Egyptian Electrical Code (EEC) and other relevant guidelines is critical. My training includes extensive knowledge of these requirements, ensuring that all installations and repairs adhere to the highest safety benchmarks. I also stay updated on advancements in electrical technology to offer innovative solutions that meet both current and future needs.</w:t>
      </w:r>
    </w:p>
    <w:bookmarkEnd w:id="21"/>
    <w:bookmarkStart w:id="22" w:name="X5c072395a79af8d3cb2a290fa4bd4c1cee0fa61"/>
    <w:p>
      <w:pPr>
        <w:pStyle w:val="Heading2"/>
      </w:pPr>
      <w:r>
        <w:t xml:space="preserve">Commitment to Safety, Quality, and Client-Centric Work</w:t>
      </w:r>
    </w:p>
    <w:p>
      <w:pPr>
        <w:pStyle w:val="FirstParagraph"/>
      </w:pPr>
      <w:r>
        <w:t xml:space="preserve">Safety is the cornerstone of my work as an Electrician. In Egypt Cairo, where electrical systems often face high demand due to urbanization and industrial growth, I prioritize preventive maintenance and thorough inspections to mitigate risks. My approach includes regular testing of equipment, identifying potential hazards, and implementing corrective measures promptly. This proactive mindset has earned me a reputation for reliability among clients and colleagues alike.</w:t>
      </w:r>
    </w:p>
    <w:p>
      <w:pPr>
        <w:pStyle w:val="BodyText"/>
      </w:pPr>
      <w:r>
        <w:t xml:space="preserve">Quality is equally non-negotiable. Whether it’s installing a new electrical panel or retrofitting an older building with modern wiring, I ensure that every task is completed to the highest standards. In Egypt Cairo, where infrastructure projects are often complex, attention to detail and adherence to specifications are paramount. My work reflects this philosophy, as I take pride in delivering results that exceed expectations.</w:t>
      </w:r>
    </w:p>
    <w:bookmarkEnd w:id="22"/>
    <w:bookmarkStart w:id="23" w:name="adaptability-and-problem-solving-skills"/>
    <w:p>
      <w:pPr>
        <w:pStyle w:val="Heading2"/>
      </w:pPr>
      <w:r>
        <w:t xml:space="preserve">Adaptability and Problem-Solving Skills</w:t>
      </w:r>
    </w:p>
    <w:p>
      <w:pPr>
        <w:pStyle w:val="FirstParagraph"/>
      </w:pPr>
      <w:r>
        <w:t xml:space="preserve">The fast-paced environment of Egypt Cairo demands flexibility and quick thinking. As an Electrician, I have honed my ability to troubleshoot problems efficiently, even under pressure. For instance, during a recent project at a commercial complex in the heart of Cairo, I was tasked with resolving an unexpected power outage caused by outdated wiring. By swiftly diagnosing the issue and coordinating with the team to replace faulty components, we restored full functionality within hours—minimizing disruption for tenants.</w:t>
      </w:r>
    </w:p>
    <w:p>
      <w:pPr>
        <w:pStyle w:val="BodyText"/>
      </w:pPr>
      <w:r>
        <w:t xml:space="preserve">My problem-solving skills extend beyond technical challenges. I am adept at communicating with clients, project managers, and other stakeholders to ensure seamless collaboration. In Egypt Cairo’s competitive market, building trust through transparency and accountability is essential. I take the time to understand each client’s needs and provide tailored recommendations that balance cost-effectiveness with long-term value.</w:t>
      </w:r>
    </w:p>
    <w:bookmarkEnd w:id="23"/>
    <w:bookmarkStart w:id="24" w:name="why-egypt-cairo"/>
    <w:p>
      <w:pPr>
        <w:pStyle w:val="Heading2"/>
      </w:pPr>
      <w:r>
        <w:t xml:space="preserve">Why Egypt Cairo?</w:t>
      </w:r>
    </w:p>
    <w:p>
      <w:pPr>
        <w:pStyle w:val="FirstParagraph"/>
      </w:pPr>
      <w:r>
        <w:t xml:space="preserve">Egypt Cairo represents a unique opportunity for an Electrician to thrive in a city that is constantly growing. As one of the largest cities in Africa, it offers endless possibilities for professional development and impactful work. My decision to pursue opportunities here stems from my desire to contribute to the city’s progress while advancing my career in a dynamic environment.</w:t>
      </w:r>
    </w:p>
    <w:p>
      <w:pPr>
        <w:pStyle w:val="BodyText"/>
      </w:pPr>
      <w:r>
        <w:t xml:space="preserve">I am particularly drawn to your company’s commitment to innovation and excellence. I admire how your projects align with Cairo’s vision for sustainable infrastructure, and I am eager to play a role in shaping the future of electrical systems in this iconic city. My goal is to bring my expertise, work ethic, and passion for electrical engineering to your team, ensuring that every project we undertake sets a new standard for quality and reliability.</w:t>
      </w:r>
    </w:p>
    <w:bookmarkEnd w:id="24"/>
    <w:bookmarkStart w:id="25" w:name="conclusion"/>
    <w:p>
      <w:pPr>
        <w:pStyle w:val="Heading2"/>
      </w:pPr>
      <w:r>
        <w:t xml:space="preserve">Conclusion</w:t>
      </w:r>
    </w:p>
    <w:p>
      <w:pPr>
        <w:pStyle w:val="FirstParagraph"/>
      </w:pPr>
      <w:r>
        <w:t xml:space="preserve">In conclusion, I am confident that my experience as an Electrician in Egypt Cairo makes me a strong candidate for this position. My technical skills, dedication to safety, and ability to adapt to diverse projects position me to contribute meaningfully to your organization. I would be thrilled to discuss how my background aligns with your needs and how I can support your company’s mission in Cairo.</w:t>
      </w:r>
    </w:p>
    <w:p>
      <w:pPr>
        <w:pStyle w:val="BodyText"/>
      </w:pPr>
      <w:r>
        <w:t xml:space="preserve">Thank you for considering my application. I look forward to the opportunity to further discuss my qualifications and how I can contribute to the continued success of your team.</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Egypt Cairo</dc:title>
  <dc:creator/>
  <dc:language>en</dc:language>
  <cp:keywords/>
  <dcterms:created xsi:type="dcterms:W3CDTF">2026-07-23T15:15:19Z</dcterms:created>
  <dcterms:modified xsi:type="dcterms:W3CDTF">2026-07-23T15:15:19Z</dcterms:modified>
</cp:coreProperties>
</file>

<file path=docProps/custom.xml><?xml version="1.0" encoding="utf-8"?>
<Properties xmlns="http://schemas.openxmlformats.org/officeDocument/2006/custom-properties" xmlns:vt="http://schemas.openxmlformats.org/officeDocument/2006/docPropsVTypes"/>
</file>